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CB69BC" w14:textId="77777777" w:rsidR="008804B0" w:rsidRDefault="00150A6F">
      <w:pPr>
        <w:pStyle w:val="Title"/>
      </w:pPr>
      <w:bookmarkStart w:id="0" w:name="_GoBack"/>
      <w:bookmarkEnd w:id="0"/>
      <w:r>
        <w:t>Exercise 3</w:t>
      </w:r>
    </w:p>
    <w:p w14:paraId="19CB69BD" w14:textId="77777777" w:rsidR="008804B0" w:rsidRDefault="00150A6F">
      <w:pPr>
        <w:pStyle w:val="Author"/>
      </w:pPr>
      <w:r>
        <w:t>Caitlin Jeffrey</w:t>
      </w:r>
    </w:p>
    <w:p w14:paraId="19CB69BE" w14:textId="77777777" w:rsidR="008804B0" w:rsidRDefault="00150A6F">
      <w:pPr>
        <w:pStyle w:val="Date"/>
      </w:pPr>
      <w:r>
        <w:t>January 24, 2019</w:t>
      </w:r>
    </w:p>
    <w:p w14:paraId="19CB69BF" w14:textId="77777777" w:rsidR="008804B0" w:rsidRDefault="00150A6F">
      <w:pPr>
        <w:pStyle w:val="FirstParagraph"/>
      </w:pPr>
      <w:r>
        <w:t>Exercise 3</w:t>
      </w:r>
    </w:p>
    <w:p w14:paraId="19CB69C0" w14:textId="77777777" w:rsidR="008804B0" w:rsidRDefault="00150A6F">
      <w:pPr>
        <w:pStyle w:val="SourceCode"/>
      </w:pPr>
      <w:r>
        <w:rPr>
          <w:rStyle w:val="KeywordTok"/>
        </w:rPr>
        <w:t>help</w:t>
      </w:r>
      <w:r>
        <w:rPr>
          <w:rStyle w:val="NormalTok"/>
        </w:rPr>
        <w:t>(setwd)</w:t>
      </w:r>
    </w:p>
    <w:p w14:paraId="19CB69C1" w14:textId="77777777" w:rsidR="008804B0" w:rsidRDefault="00150A6F">
      <w:pPr>
        <w:pStyle w:val="SourceCode"/>
      </w:pPr>
      <w:r>
        <w:rPr>
          <w:rStyle w:val="VerbatimChar"/>
        </w:rPr>
        <w:t>## starting httpd help server ... done</w:t>
      </w:r>
    </w:p>
    <w:p w14:paraId="19CB69C2" w14:textId="77777777" w:rsidR="008804B0" w:rsidRDefault="00150A6F">
      <w:pPr>
        <w:pStyle w:val="FirstParagraph"/>
      </w:pPr>
      <w:r>
        <w:t>A character string: tilde expansion will be done.</w:t>
      </w:r>
    </w:p>
    <w:p w14:paraId="19CB69C3" w14:textId="77777777" w:rsidR="008804B0" w:rsidRDefault="00150A6F">
      <w:pPr>
        <w:pStyle w:val="SourceCode"/>
      </w:pPr>
      <w:r>
        <w:rPr>
          <w:rStyle w:val="KeywordTok"/>
        </w:rPr>
        <w:t>help</w:t>
      </w:r>
      <w:r>
        <w:rPr>
          <w:rStyle w:val="NormalTok"/>
        </w:rPr>
        <w:t>(getwd)</w:t>
      </w:r>
    </w:p>
    <w:p w14:paraId="19CB69C4" w14:textId="77777777" w:rsidR="008804B0" w:rsidRDefault="00150A6F">
      <w:pPr>
        <w:pStyle w:val="FirstParagraph"/>
      </w:pPr>
      <w:r>
        <w:t>returns an absolute filepath representing the current working directory of the R process</w:t>
      </w:r>
    </w:p>
    <w:p w14:paraId="19CB69C5" w14:textId="77777777" w:rsidR="008804B0" w:rsidRDefault="00150A6F">
      <w:pPr>
        <w:pStyle w:val="SourceCode"/>
      </w:pPr>
      <w:r>
        <w:rPr>
          <w:rStyle w:val="KeywordTok"/>
        </w:rPr>
        <w:t>help</w:t>
      </w:r>
      <w:r>
        <w:rPr>
          <w:rStyle w:val="NormalTok"/>
        </w:rPr>
        <w:t>(save)</w:t>
      </w:r>
    </w:p>
    <w:p w14:paraId="19CB69C6" w14:textId="77777777" w:rsidR="008804B0" w:rsidRDefault="00150A6F">
      <w:pPr>
        <w:pStyle w:val="FirstParagraph"/>
      </w:pPr>
      <w:r>
        <w:t>The list is a character vector containing the names of objects to be saved.</w:t>
      </w:r>
    </w:p>
    <w:p w14:paraId="19CB69C7" w14:textId="77777777" w:rsidR="008804B0" w:rsidRDefault="00150A6F">
      <w:pPr>
        <w:pStyle w:val="SourceCode"/>
      </w:pPr>
      <w:r>
        <w:rPr>
          <w:rStyle w:val="KeywordTok"/>
        </w:rPr>
        <w:t>help</w:t>
      </w:r>
      <w:r>
        <w:rPr>
          <w:rStyle w:val="NormalTok"/>
        </w:rPr>
        <w:t>(save.image)</w:t>
      </w:r>
    </w:p>
    <w:p w14:paraId="19CB69C8" w14:textId="77777777" w:rsidR="008804B0" w:rsidRDefault="00150A6F">
      <w:pPr>
        <w:pStyle w:val="FirstParagraph"/>
      </w:pPr>
      <w:r>
        <w:t>Compress = T corresponds to gzip compression when saving my cur</w:t>
      </w:r>
      <w:r>
        <w:t>rent workspace</w:t>
      </w:r>
    </w:p>
    <w:p w14:paraId="19CB69C9" w14:textId="77777777" w:rsidR="008804B0" w:rsidRDefault="00150A6F">
      <w:r>
        <w:pict w14:anchorId="19CB69CD">
          <v:rect id="_x0000_i1025" style="width:0;height:1.5pt" o:hralign="center" o:hrstd="t" o:hr="t"/>
        </w:pict>
      </w:r>
    </w:p>
    <w:p w14:paraId="19CB69CA" w14:textId="77777777" w:rsidR="008804B0" w:rsidRDefault="00150A6F">
      <w:pPr>
        <w:pStyle w:val="FirstParagraph"/>
      </w:pPr>
      <w:r>
        <w:t>Below are some options I implemented</w:t>
      </w:r>
    </w:p>
    <w:p w14:paraId="19CB69CB" w14:textId="77777777" w:rsidR="008804B0" w:rsidRDefault="00150A6F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igits=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19CB69CC" w14:textId="77777777" w:rsidR="008804B0" w:rsidRDefault="00150A6F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max.print =</w:t>
      </w:r>
      <w:r>
        <w:rPr>
          <w:rStyle w:val="NormalTok"/>
        </w:rPr>
        <w:t xml:space="preserve"> </w:t>
      </w:r>
      <w:r>
        <w:rPr>
          <w:rStyle w:val="DecValTok"/>
        </w:rPr>
        <w:t>99999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timeout=</w:t>
      </w:r>
      <w:r>
        <w:rPr>
          <w:rStyle w:val="DecValTok"/>
        </w:rPr>
        <w:t>100</w:t>
      </w:r>
      <w:r>
        <w:rPr>
          <w:rStyle w:val="NormalTok"/>
        </w:rPr>
        <w:t>)</w:t>
      </w:r>
    </w:p>
    <w:sectPr w:rsidR="008804B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CB69D2" w14:textId="77777777" w:rsidR="00000000" w:rsidRDefault="00150A6F">
      <w:pPr>
        <w:spacing w:after="0"/>
      </w:pPr>
      <w:r>
        <w:separator/>
      </w:r>
    </w:p>
  </w:endnote>
  <w:endnote w:type="continuationSeparator" w:id="0">
    <w:p w14:paraId="19CB69D4" w14:textId="77777777" w:rsidR="00000000" w:rsidRDefault="00150A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CB69CE" w14:textId="77777777" w:rsidR="008804B0" w:rsidRDefault="00150A6F">
      <w:r>
        <w:separator/>
      </w:r>
    </w:p>
  </w:footnote>
  <w:footnote w:type="continuationSeparator" w:id="0">
    <w:p w14:paraId="19CB69CF" w14:textId="77777777" w:rsidR="008804B0" w:rsidRDefault="00150A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7469C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0E00470"/>
    <w:multiLevelType w:val="multilevel"/>
    <w:tmpl w:val="1A441D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0A6F"/>
    <w:rsid w:val="004E29B3"/>
    <w:rsid w:val="00590D07"/>
    <w:rsid w:val="00784D58"/>
    <w:rsid w:val="008804B0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9CB69BC"/>
  <w15:docId w15:val="{943BB421-605C-4C09-88EF-1E8CB7289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</Words>
  <Characters>464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3</vt:lpstr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3</dc:title>
  <dc:creator>Caitlin Jeffrey</dc:creator>
  <cp:lastModifiedBy>Caitlin Jeffrey</cp:lastModifiedBy>
  <cp:revision>2</cp:revision>
  <dcterms:created xsi:type="dcterms:W3CDTF">2019-02-04T16:14:00Z</dcterms:created>
  <dcterms:modified xsi:type="dcterms:W3CDTF">2019-02-04T16:14:00Z</dcterms:modified>
</cp:coreProperties>
</file>